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B7598" w14:textId="4B25AFAC" w:rsidR="0042209B" w:rsidRDefault="0038650C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 xml:space="preserve"> </w:t>
      </w:r>
      <w:r w:rsidR="00E4469E">
        <w:rPr>
          <w:rFonts w:ascii="Century Gothic" w:hAnsi="Century Gothic"/>
          <w:b/>
          <w:sz w:val="32"/>
        </w:rPr>
        <w:t>Occupational and Professional Licensing Administration</w:t>
      </w:r>
    </w:p>
    <w:p w14:paraId="55B62DCD" w14:textId="4DA726E4" w:rsidR="00DA175F" w:rsidRPr="00DA175F" w:rsidRDefault="00663931" w:rsidP="00DA175F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District of Columbia </w:t>
      </w:r>
      <w:r w:rsidR="00DA175F" w:rsidRPr="00DA175F">
        <w:rPr>
          <w:rFonts w:ascii="Times New Roman" w:hAnsi="Times New Roman" w:cs="Times New Roman"/>
          <w:b/>
        </w:rPr>
        <w:t xml:space="preserve">Real Estate </w:t>
      </w:r>
      <w:r>
        <w:rPr>
          <w:rFonts w:ascii="Times New Roman" w:hAnsi="Times New Roman" w:cs="Times New Roman"/>
          <w:b/>
        </w:rPr>
        <w:t>Commission</w:t>
      </w:r>
    </w:p>
    <w:p w14:paraId="2FD50C1C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</w:p>
    <w:p w14:paraId="52117442" w14:textId="37192605" w:rsidR="00DA175F" w:rsidRPr="00DA175F" w:rsidRDefault="00BF075D" w:rsidP="00DA175F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ay 10</w:t>
      </w:r>
      <w:r w:rsidR="00F67BD5">
        <w:rPr>
          <w:rFonts w:ascii="Times New Roman" w:hAnsi="Times New Roman" w:cs="Times New Roman"/>
          <w:b/>
        </w:rPr>
        <w:t>, 202</w:t>
      </w:r>
      <w:r w:rsidR="00C72971">
        <w:rPr>
          <w:rFonts w:ascii="Times New Roman" w:hAnsi="Times New Roman" w:cs="Times New Roman"/>
          <w:b/>
        </w:rPr>
        <w:t>2</w:t>
      </w:r>
    </w:p>
    <w:p w14:paraId="2520FFC7" w14:textId="02A5DB27" w:rsidR="0042093A" w:rsidRDefault="00DA175F" w:rsidP="00DA175F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Application List</w:t>
      </w:r>
    </w:p>
    <w:p w14:paraId="2D98649C" w14:textId="77777777" w:rsidR="00663931" w:rsidRDefault="00663931" w:rsidP="00DA175F">
      <w:pPr>
        <w:jc w:val="center"/>
        <w:rPr>
          <w:rFonts w:ascii="Times New Roman" w:hAnsi="Times New Roman" w:cs="Times New Roman"/>
          <w:b/>
        </w:rPr>
      </w:pPr>
    </w:p>
    <w:p w14:paraId="4A587DCD" w14:textId="2EEB16E5" w:rsidR="00663931" w:rsidRPr="00663931" w:rsidRDefault="00663931" w:rsidP="00663931">
      <w:pPr>
        <w:jc w:val="center"/>
        <w:rPr>
          <w:rFonts w:ascii="Times New Roman" w:hAnsi="Times New Roman" w:cs="Times New Roman"/>
        </w:rPr>
      </w:pPr>
      <w:r w:rsidRPr="00663931">
        <w:rPr>
          <w:rFonts w:ascii="Times New Roman" w:hAnsi="Times New Roman" w:cs="Times New Roman"/>
        </w:rPr>
        <w:t>OPLA administratively-approved application</w:t>
      </w:r>
      <w:r w:rsidR="00D94751">
        <w:rPr>
          <w:rFonts w:ascii="Times New Roman" w:hAnsi="Times New Roman" w:cs="Times New Roman"/>
        </w:rPr>
        <w:t>s</w:t>
      </w:r>
      <w:r w:rsidRPr="00663931">
        <w:rPr>
          <w:rFonts w:ascii="Times New Roman" w:hAnsi="Times New Roman" w:cs="Times New Roman"/>
        </w:rPr>
        <w:t xml:space="preserve"> for the following individuals listed below have been compiled by the Commission Administrator and recommended for review by the Real Estate Commission</w:t>
      </w:r>
    </w:p>
    <w:p w14:paraId="3E88B9A2" w14:textId="14CDC7F7" w:rsidR="005F157D" w:rsidRDefault="005F157D" w:rsidP="0042093A">
      <w:pPr>
        <w:rPr>
          <w:rFonts w:ascii="Times New Roman" w:hAnsi="Times New Roman" w:cs="Times New Roman"/>
        </w:rPr>
      </w:pPr>
    </w:p>
    <w:tbl>
      <w:tblPr>
        <w:tblW w:w="13200" w:type="dxa"/>
        <w:tblLook w:val="04A0" w:firstRow="1" w:lastRow="0" w:firstColumn="1" w:lastColumn="0" w:noHBand="0" w:noVBand="1"/>
      </w:tblPr>
      <w:tblGrid>
        <w:gridCol w:w="1740"/>
        <w:gridCol w:w="3380"/>
        <w:gridCol w:w="1880"/>
        <w:gridCol w:w="3280"/>
        <w:gridCol w:w="2920"/>
      </w:tblGrid>
      <w:tr w:rsidR="00AB48E4" w:rsidRPr="00AB48E4" w14:paraId="3622CA91" w14:textId="77777777" w:rsidTr="00AB48E4">
        <w:trPr>
          <w:trHeight w:val="570"/>
          <w:tblHeader/>
        </w:trPr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4C7A91" w14:textId="77777777" w:rsidR="00AB48E4" w:rsidRPr="00AB48E4" w:rsidRDefault="00AB48E4" w:rsidP="00AB48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App Tracking #</w:t>
            </w:r>
          </w:p>
        </w:tc>
        <w:tc>
          <w:tcPr>
            <w:tcW w:w="338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70156" w14:textId="77777777" w:rsidR="00AB48E4" w:rsidRPr="00AB48E4" w:rsidRDefault="00AB48E4" w:rsidP="00AB48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B3954" w14:textId="77777777" w:rsidR="00AB48E4" w:rsidRPr="00AB48E4" w:rsidRDefault="00AB48E4" w:rsidP="00AB48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Application Type</w:t>
            </w:r>
          </w:p>
        </w:tc>
        <w:tc>
          <w:tcPr>
            <w:tcW w:w="328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3135F" w14:textId="77777777" w:rsidR="00AB48E4" w:rsidRPr="00AB48E4" w:rsidRDefault="00AB48E4" w:rsidP="00AB48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License Type</w:t>
            </w:r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B04C5" w14:textId="77777777" w:rsidR="00AB48E4" w:rsidRPr="00AB48E4" w:rsidRDefault="00AB48E4" w:rsidP="00AB48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Affiliations</w:t>
            </w:r>
          </w:p>
        </w:tc>
      </w:tr>
      <w:tr w:rsidR="00AB48E4" w:rsidRPr="00AB48E4" w14:paraId="2C085545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1DDB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6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3826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agahn Green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8FA4C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B1590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B07F1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LAH RE, LLC</w:t>
            </w:r>
          </w:p>
        </w:tc>
      </w:tr>
      <w:tr w:rsidR="00AB48E4" w:rsidRPr="00AB48E4" w14:paraId="15ECCEB0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C0F9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4000010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EA6F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LLWETHER ENTERPRISE REAL ESTATE CAPITAL, LLC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8116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11ED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Organizati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9930A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615A890B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2031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4000010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E4CD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BWE INVESTMENT SALES LLC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5F39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F103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al Estate 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4E13C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6DCF817E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8689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7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E0B9B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lli Ezekiel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41E4B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F1348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77E66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 Mid-Atlantic</w:t>
            </w:r>
          </w:p>
        </w:tc>
      </w:tr>
      <w:tr w:rsidR="00AB48E4" w:rsidRPr="00AB48E4" w14:paraId="46A0BB5B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7AAD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7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51116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trick Creight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168C5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11D3B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F420F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, LLC.</w:t>
            </w:r>
          </w:p>
        </w:tc>
      </w:tr>
      <w:tr w:rsidR="00AB48E4" w:rsidRPr="00AB48E4" w14:paraId="2A5F5B27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06AE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7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2C9E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lizabeth Patters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18B1E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CF47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EAFFA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xt Step Realty, LLC</w:t>
            </w:r>
          </w:p>
        </w:tc>
      </w:tr>
      <w:tr w:rsidR="00AB48E4" w:rsidRPr="00AB48E4" w14:paraId="37B9BC78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8AFB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7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B9394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lsey McShan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D704B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C31C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F591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PTIME REALTY LLC</w:t>
            </w:r>
          </w:p>
        </w:tc>
      </w:tr>
      <w:tr w:rsidR="00AB48E4" w:rsidRPr="00AB48E4" w14:paraId="0BB3EE8F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01DC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17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02975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oAnn Ballard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747B7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B120B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0742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6004F152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38BE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7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AA563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andler Car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B9374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B198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E3AD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CENEARNEY ASSOCIATES INC.</w:t>
            </w:r>
          </w:p>
        </w:tc>
      </w:tr>
      <w:tr w:rsidR="00AB48E4" w:rsidRPr="00AB48E4" w14:paraId="4356923F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ACA1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7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18363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mes Hetheringt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3BB1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DFBA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FD529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PTIME REALTY LLC</w:t>
            </w:r>
          </w:p>
        </w:tc>
      </w:tr>
      <w:tr w:rsidR="00AB48E4" w:rsidRPr="00AB48E4" w14:paraId="6AB5A761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54C7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BF4000002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4037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thony Hai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5E4F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CBD0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dependent Broker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BA5D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54AAB522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32D9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045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A107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licia Crowle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7828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98075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5F076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BCE, LLC</w:t>
            </w:r>
          </w:p>
        </w:tc>
      </w:tr>
      <w:tr w:rsidR="00AB48E4" w:rsidRPr="00AB48E4" w14:paraId="0CBE12D1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3A93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4000010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AFE1A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inener LLC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7167E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B589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ompany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726CA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3F0F1D70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4837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8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9528A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ina Martine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456B3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2E903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0790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ortney Fine Properties</w:t>
            </w:r>
          </w:p>
        </w:tc>
      </w:tr>
      <w:tr w:rsidR="00AB48E4" w:rsidRPr="00AB48E4" w14:paraId="7E0E4D44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9381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8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1A95F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lise Keel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F8E28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162F4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217EE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P Realty</w:t>
            </w:r>
          </w:p>
        </w:tc>
      </w:tr>
      <w:tr w:rsidR="00AB48E4" w:rsidRPr="00AB48E4" w14:paraId="58664D37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7128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REO400000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EA36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idgewater REB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DE8E0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AF7C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FB24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idgewater REB</w:t>
            </w:r>
          </w:p>
        </w:tc>
      </w:tr>
      <w:tr w:rsidR="00AB48E4" w:rsidRPr="00AB48E4" w14:paraId="3E41EEB7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D1C8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4000015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2B85C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ncy Neel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B852B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97F6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9A59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idgewater REB</w:t>
            </w:r>
          </w:p>
        </w:tc>
      </w:tr>
      <w:tr w:rsidR="00AB48E4" w:rsidRPr="00AB48E4" w14:paraId="4E872780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FB50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9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81940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anel Outlaw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17D3D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27AC8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12E92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</w:t>
            </w:r>
          </w:p>
        </w:tc>
      </w:tr>
      <w:tr w:rsidR="00AB48E4" w:rsidRPr="00AB48E4" w14:paraId="10C8886D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34B7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4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2F8A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telin Sanford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947F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B159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81E8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</w:t>
            </w:r>
          </w:p>
        </w:tc>
      </w:tr>
      <w:tr w:rsidR="00AB48E4" w:rsidRPr="00AB48E4" w14:paraId="63991661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66D7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15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42BDC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dreas Pericli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77813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A3FF0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7C962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368CA00D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C7AA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071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941D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erbert Galle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F964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ndors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15AD2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9FF52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OLLIERS INTERNATIONAL DC, LLC</w:t>
            </w:r>
          </w:p>
        </w:tc>
      </w:tr>
      <w:tr w:rsidR="00AB48E4" w:rsidRPr="00AB48E4" w14:paraId="5656C22D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4E64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4000013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62ACD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Zarif Sahin 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8DDB2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1C096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A0B54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SCADES REALTY GROUP, LLC</w:t>
            </w:r>
          </w:p>
        </w:tc>
      </w:tr>
      <w:tr w:rsidR="00AB48E4" w:rsidRPr="00AB48E4" w14:paraId="78097DC7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4155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049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347A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dre Lewi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31A3F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C3F2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BEAD4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 REAL ESTATE, INC.</w:t>
            </w:r>
          </w:p>
        </w:tc>
      </w:tr>
      <w:tr w:rsidR="00AB48E4" w:rsidRPr="00AB48E4" w14:paraId="3648CDD4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B30C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30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FB3B4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ara Falz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EE03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CD01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17ACB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</w:t>
            </w:r>
          </w:p>
        </w:tc>
      </w:tr>
      <w:tr w:rsidR="00AB48E4" w:rsidRPr="00AB48E4" w14:paraId="544FB405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D1B7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38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E2F80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vin Connell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1D19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E1D4A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9272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 REAL ESTATE, INC.</w:t>
            </w:r>
          </w:p>
        </w:tc>
      </w:tr>
      <w:tr w:rsidR="00AB48E4" w:rsidRPr="00AB48E4" w14:paraId="37E4A8F4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A0E2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9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D4B4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ida Aavist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CBDB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75C7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74120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</w:t>
            </w:r>
          </w:p>
        </w:tc>
      </w:tr>
      <w:tr w:rsidR="00AB48E4" w:rsidRPr="00AB48E4" w14:paraId="358E566F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26FA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6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16F4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ederico vazque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6869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A6A84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34A1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USAN CHANG</w:t>
            </w:r>
          </w:p>
        </w:tc>
      </w:tr>
      <w:tr w:rsidR="00AB48E4" w:rsidRPr="00AB48E4" w14:paraId="72BF3E12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6A06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8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3DB6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laire Luca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56F7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1E8A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7CA0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338BCBA7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D213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18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00B6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ureen Aubino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15E4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9D18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683A2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3B0C3C11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0853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2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D31D4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lsey Crittend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7945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1F1F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CC8B6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illiam G Buck</w:t>
            </w:r>
          </w:p>
        </w:tc>
      </w:tr>
      <w:tr w:rsidR="00AB48E4" w:rsidRPr="00AB48E4" w14:paraId="6869D5B3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92F9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33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4994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tt Glog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88898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104F3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AD42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rban Compass</w:t>
            </w:r>
          </w:p>
        </w:tc>
      </w:tr>
      <w:tr w:rsidR="00AB48E4" w:rsidRPr="00AB48E4" w14:paraId="485AEFC7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825B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8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0AE63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aina Mufti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2DDF6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E0916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77A4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Properties</w:t>
            </w:r>
          </w:p>
        </w:tc>
      </w:tr>
      <w:tr w:rsidR="00AB48E4" w:rsidRPr="00AB48E4" w14:paraId="347888A8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D740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6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9ABA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MELA GERALD PUGH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4A0CF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E0328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F33F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mes H. Smith</w:t>
            </w:r>
          </w:p>
        </w:tc>
      </w:tr>
      <w:tr w:rsidR="00AB48E4" w:rsidRPr="00AB48E4" w14:paraId="6A57752B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F624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4000009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0A486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UNGALOW LIVING PROPERTY MANAGEMENT, INC.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8BF5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20FBE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6C35C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1DC59F18" w14:textId="77777777" w:rsidTr="00AB48E4">
        <w:trPr>
          <w:trHeight w:val="84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6F23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BR4000014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75B5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ennifer William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78AC6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B501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BCB70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UNGALOW LIVING PROPERTY MANAGEMENT, INC.</w:t>
            </w:r>
          </w:p>
        </w:tc>
      </w:tr>
      <w:tr w:rsidR="00AB48E4" w:rsidRPr="00AB48E4" w14:paraId="56DA601F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52DC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4000010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98E1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reater Capital 3% Realty LLC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C288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6A4E" w14:textId="3AEE1BB6" w:rsidR="00AB48E4" w:rsidRPr="00AB48E4" w:rsidRDefault="007D46A0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Organizati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9A131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52773519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6632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6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6732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laiman Ataye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BC06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40520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8D6D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airfax Realty of Falls Church, LLC </w:t>
            </w:r>
          </w:p>
        </w:tc>
      </w:tr>
      <w:tr w:rsidR="00AB48E4" w:rsidRPr="00AB48E4" w14:paraId="32894766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CD9F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7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83E44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Valencia Thomps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D94D0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6E2D6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103B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Long &amp; Foster Real Estate Inc </w:t>
            </w:r>
          </w:p>
        </w:tc>
      </w:tr>
      <w:tr w:rsidR="00AB48E4" w:rsidRPr="00AB48E4" w14:paraId="33C9A7C7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4D07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4000010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3D8EB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ome Theory Realt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97D7A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8A963" w14:textId="73783881" w:rsidR="00AB48E4" w:rsidRPr="00AB48E4" w:rsidRDefault="007D46A0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al Estate </w:t>
            </w:r>
            <w:r w:rsidR="00AB48E4"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C709A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281DA2B2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656E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4000009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B0E56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oad Street Realty Commercial Services, LLC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5DD2E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ECE" w14:textId="661C9204" w:rsidR="00AB48E4" w:rsidRPr="00AB48E4" w:rsidRDefault="007D46A0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al Estate </w:t>
            </w:r>
            <w:r w:rsidR="00AB48E4"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3591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5E496937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74A4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8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84CF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ichael Johns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DCB5A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0D9E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24226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it Realty</w:t>
            </w:r>
          </w:p>
        </w:tc>
      </w:tr>
      <w:tr w:rsidR="00AB48E4" w:rsidRPr="00AB48E4" w14:paraId="0B01B1C5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656F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9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348D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ohini Dhall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1DB39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7FD27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BA0FE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DFIN CORPORATION</w:t>
            </w:r>
          </w:p>
        </w:tc>
      </w:tr>
      <w:tr w:rsidR="00AB48E4" w:rsidRPr="00AB48E4" w14:paraId="03BB2F6F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D8EA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17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26B6C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leka William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3F7BF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82792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6DEA1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7ABF4F13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7611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9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F43F7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ayla Fry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3941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C52AD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A71E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UTT, TAYLOR &amp; RANKIN REAL ESTATE, LLC.</w:t>
            </w:r>
          </w:p>
        </w:tc>
      </w:tr>
      <w:tr w:rsidR="00AB48E4" w:rsidRPr="00AB48E4" w14:paraId="15E63831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98EA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9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F2752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onya Brow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856D3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C20E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47787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aylor Properties</w:t>
            </w:r>
          </w:p>
        </w:tc>
      </w:tr>
      <w:tr w:rsidR="00AB48E4" w:rsidRPr="00AB48E4" w14:paraId="08270A0D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66F0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9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EB82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OMMY SOWOL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4BDB7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2ED3D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81019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DELTA EXCLUSIVE REALTY LLC </w:t>
            </w:r>
          </w:p>
        </w:tc>
      </w:tr>
      <w:tr w:rsidR="00AB48E4" w:rsidRPr="00AB48E4" w14:paraId="4D376354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9428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9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39280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ronda Ward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C1743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94AD2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C4D54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BRYSIS REALTY INTERNATIONAL</w:t>
            </w:r>
          </w:p>
        </w:tc>
      </w:tr>
      <w:tr w:rsidR="00AB48E4" w:rsidRPr="00AB48E4" w14:paraId="05C9B7B0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A797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9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3807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Yuri Hoggard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A2FBD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A5297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3E44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rban Compass</w:t>
            </w:r>
          </w:p>
        </w:tc>
      </w:tr>
      <w:tr w:rsidR="00AB48E4" w:rsidRPr="00AB48E4" w14:paraId="6CC63657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8957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0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A7E0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tza Flore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B181D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CE46B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C4DE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vid Michalski</w:t>
            </w:r>
          </w:p>
        </w:tc>
      </w:tr>
      <w:tr w:rsidR="00AB48E4" w:rsidRPr="00AB48E4" w14:paraId="3EE2D9DD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F9F1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0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2810F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nyenaturuchi Favour Ohabo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1F05F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44D0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B511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iwide Realtors Inc.</w:t>
            </w:r>
          </w:p>
        </w:tc>
      </w:tr>
      <w:tr w:rsidR="00AB48E4" w:rsidRPr="00AB48E4" w14:paraId="34C10179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CCC7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0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CC377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rystal Spear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881F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1F6B6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68138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Properties</w:t>
            </w:r>
          </w:p>
        </w:tc>
      </w:tr>
      <w:tr w:rsidR="00AB48E4" w:rsidRPr="00AB48E4" w14:paraId="635DBFC4" w14:textId="77777777" w:rsidTr="00AB48E4">
        <w:trPr>
          <w:trHeight w:val="84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24F0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0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7FAC9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eanette Spic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D1B4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B9D3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B836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PPER MARLBORO PREFERRED PROPERTIES, LLC</w:t>
            </w:r>
          </w:p>
        </w:tc>
      </w:tr>
      <w:tr w:rsidR="00AB48E4" w:rsidRPr="00AB48E4" w14:paraId="0D760555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2B3D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SP4000150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0B3A8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lexis William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D1B9B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CF805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7C87E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PITAL STRUCTURES REAL ESTATE LLC</w:t>
            </w:r>
          </w:p>
        </w:tc>
      </w:tr>
      <w:tr w:rsidR="00AB48E4" w:rsidRPr="00AB48E4" w14:paraId="77BFCA7F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736A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0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8043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esse Jaramill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86E5F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0CD6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3F94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MART REALTY, LLC</w:t>
            </w:r>
          </w:p>
        </w:tc>
      </w:tr>
      <w:tr w:rsidR="00AB48E4" w:rsidRPr="00AB48E4" w14:paraId="53EDAE6D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86DF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0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2E572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vin Hasting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D200C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75BAE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90D2A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EARSON SMITH REALTY, LLC</w:t>
            </w:r>
          </w:p>
        </w:tc>
      </w:tr>
      <w:tr w:rsidR="00AB48E4" w:rsidRPr="00AB48E4" w14:paraId="5FEDCF29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9650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0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6EC0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ra Holt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8D05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AE25C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BFA4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CENEARNEY ASSOCIATES INC.</w:t>
            </w:r>
          </w:p>
        </w:tc>
      </w:tr>
      <w:tr w:rsidR="00AB48E4" w:rsidRPr="00AB48E4" w14:paraId="1DD2F5F4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12F6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32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F4AEF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rystal Peac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992D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B45DF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8678B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IT Right Realty</w:t>
            </w:r>
          </w:p>
        </w:tc>
      </w:tr>
      <w:tr w:rsidR="00AB48E4" w:rsidRPr="00AB48E4" w14:paraId="3D0F9EB0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25ED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943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6C553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onya Gravel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0DD7E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217AB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6E5DC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mber &amp; Company Real Estate</w:t>
            </w:r>
          </w:p>
        </w:tc>
      </w:tr>
      <w:tr w:rsidR="00AB48E4" w:rsidRPr="00AB48E4" w14:paraId="3AAE216B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79D3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24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7AB5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ristina Simionov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5DAD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92B9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1A369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RBAN COMPASS, INC.</w:t>
            </w:r>
          </w:p>
        </w:tc>
      </w:tr>
      <w:tr w:rsidR="00AB48E4" w:rsidRPr="00AB48E4" w14:paraId="42EE3D16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4CD6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4000016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89BA5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isa Van Tassel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BEA37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9158C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6C63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ome Towne Real Estate INc.</w:t>
            </w:r>
          </w:p>
        </w:tc>
      </w:tr>
      <w:tr w:rsidR="00AB48E4" w:rsidRPr="00AB48E4" w14:paraId="41D872F7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A556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033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9C07A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raig Davitia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DF197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1BF9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0661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ashington Fine Properties</w:t>
            </w:r>
          </w:p>
        </w:tc>
      </w:tr>
      <w:tr w:rsidR="00AB48E4" w:rsidRPr="00AB48E4" w14:paraId="69D7C745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F510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18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93AD6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lvin Aubino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0A6B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92B1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65B4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0B878982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4A02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28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1865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lavia Head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C511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90894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EEFDB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Properties</w:t>
            </w:r>
          </w:p>
        </w:tc>
      </w:tr>
      <w:tr w:rsidR="00AB48E4" w:rsidRPr="00AB48E4" w14:paraId="0D76277B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2F82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30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71A5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usan Monen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EB65A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A7D24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398A2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DFIN CORPORATION</w:t>
            </w:r>
          </w:p>
        </w:tc>
      </w:tr>
      <w:tr w:rsidR="00AB48E4" w:rsidRPr="00AB48E4" w14:paraId="4499354E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5526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3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7268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eather Phillip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D5B6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8B3A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18FE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AYLOR PROPERTIES, LTD</w:t>
            </w:r>
          </w:p>
        </w:tc>
      </w:tr>
      <w:tr w:rsidR="00AB48E4" w:rsidRPr="00AB48E4" w14:paraId="3FAB1749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EBC4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32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A948C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ichelle Wils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8FBF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C7032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FDF0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49DDC1B8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910E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0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A4F6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ulianne Hamilt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4E1F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1D4F0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6E271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LLS CHURCH REALTY GROUP, LLC</w:t>
            </w:r>
          </w:p>
        </w:tc>
      </w:tr>
      <w:tr w:rsidR="00AB48E4" w:rsidRPr="00AB48E4" w14:paraId="721035E7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D841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5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A039F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ian Myle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DBD47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7324C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806F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rban Compass</w:t>
            </w:r>
          </w:p>
        </w:tc>
      </w:tr>
      <w:tr w:rsidR="00AB48E4" w:rsidRPr="00AB48E4" w14:paraId="625E0857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0C8A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6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E20C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eyana Dale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4D67F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A1C2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6476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rban Compass</w:t>
            </w:r>
          </w:p>
        </w:tc>
      </w:tr>
      <w:tr w:rsidR="00AB48E4" w:rsidRPr="00AB48E4" w14:paraId="522893E5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2EE3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3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96A1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iffany Chinagorom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D760A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3A2F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07FE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Properties</w:t>
            </w:r>
          </w:p>
        </w:tc>
      </w:tr>
      <w:tr w:rsidR="00AB48E4" w:rsidRPr="00AB48E4" w14:paraId="0155272C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E882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3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799FA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ustin Everett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EE83B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0BAB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48864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irfax Realty</w:t>
            </w:r>
          </w:p>
        </w:tc>
      </w:tr>
      <w:tr w:rsidR="00AB48E4" w:rsidRPr="00AB48E4" w14:paraId="6B63808B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C656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18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59FC0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ephanie Andrew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2669E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A19E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7FF83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14AAA429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757D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3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01E35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cqueline Harri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7B73B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24D8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341F8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ller Williams</w:t>
            </w:r>
          </w:p>
        </w:tc>
      </w:tr>
      <w:tr w:rsidR="00AB48E4" w:rsidRPr="00AB48E4" w14:paraId="4C1D6A80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8871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SP4000153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147C0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OSE SALAS DUGART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6718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9D49B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1C20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rban Compass</w:t>
            </w:r>
          </w:p>
        </w:tc>
      </w:tr>
      <w:tr w:rsidR="00AB48E4" w:rsidRPr="00AB48E4" w14:paraId="787DF090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B7B5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18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06A73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RISTOS TSIMIKA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4AE70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8E4B9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F6BB5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1EEBD358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2BD1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8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D3A6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Yi Wu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D7595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B2E1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74910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ometown Elite Realty LLC</w:t>
            </w:r>
          </w:p>
        </w:tc>
      </w:tr>
      <w:tr w:rsidR="00AB48E4" w:rsidRPr="00AB48E4" w14:paraId="51D74104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793B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4000010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8B790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edal Retail Advisor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FB4D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8D8F7" w14:textId="711A85AE" w:rsidR="00AB48E4" w:rsidRPr="00AB48E4" w:rsidRDefault="007D46A0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al Estate </w:t>
            </w:r>
            <w:r w:rsidR="00AB48E4"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68858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6F92923A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6207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4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78C2F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ul Penuel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DD0F2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9AD0D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4B80A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RAND VACATIONS REALTY, LLC</w:t>
            </w:r>
          </w:p>
        </w:tc>
      </w:tr>
      <w:tr w:rsidR="00AB48E4" w:rsidRPr="00AB48E4" w14:paraId="77A58316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0B0E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4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0900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ania Adame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F20FC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54C1E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9E942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 REAL ESTATE, INC.</w:t>
            </w:r>
          </w:p>
        </w:tc>
      </w:tr>
      <w:tr w:rsidR="00AB48E4" w:rsidRPr="00AB48E4" w14:paraId="1C3DD3F8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2DFC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7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E8CD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andon Lloyd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EB20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0BC2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E85B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P Realty</w:t>
            </w:r>
          </w:p>
        </w:tc>
      </w:tr>
      <w:tr w:rsidR="00AB48E4" w:rsidRPr="00AB48E4" w14:paraId="6AD67BFD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993E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4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EC3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blo Flow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EE391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111C0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6CBE8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NE Real Estate LLC</w:t>
            </w:r>
          </w:p>
        </w:tc>
      </w:tr>
      <w:tr w:rsidR="00AB48E4" w:rsidRPr="00AB48E4" w14:paraId="464BBF3B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F7A2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4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DE94C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TTHEW MEY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E188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0513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38276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LAH RE, LLC</w:t>
            </w:r>
          </w:p>
        </w:tc>
      </w:tr>
      <w:tr w:rsidR="00AB48E4" w:rsidRPr="00AB48E4" w14:paraId="12348D87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4121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4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6736D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yan Shandel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0270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53B1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48A02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P REALTY LLC</w:t>
            </w:r>
          </w:p>
        </w:tc>
      </w:tr>
      <w:tr w:rsidR="00AB48E4" w:rsidRPr="00AB48E4" w14:paraId="20911D45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61E9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18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70DA6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llie McCool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68C4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1A11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BCF85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013CDC06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CA1D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3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A147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rah Bow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70053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846BE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CC98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RBAN COMPASS, INC.</w:t>
            </w:r>
          </w:p>
        </w:tc>
      </w:tr>
      <w:tr w:rsidR="00AB48E4" w:rsidRPr="00AB48E4" w14:paraId="2DF2B879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195D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3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6E33C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son Weav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C4E9A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44FFD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7465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SMD, LLC</w:t>
            </w:r>
          </w:p>
        </w:tc>
      </w:tr>
      <w:tr w:rsidR="00AB48E4" w:rsidRPr="00AB48E4" w14:paraId="4757B0C2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BC24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18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78690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tthew Arbo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2A9A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26F2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E6FE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11CCFF99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4D30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3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C0712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Yu Jun Su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C10B0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D0F80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8721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IRFAX REALTY OF ROCKVILLE, LLC</w:t>
            </w:r>
          </w:p>
        </w:tc>
      </w:tr>
      <w:tr w:rsidR="00AB48E4" w:rsidRPr="00AB48E4" w14:paraId="48789AFE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6490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4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B7C9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livia Dorieux-Lonerga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75C7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200B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33A8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</w:t>
            </w:r>
          </w:p>
        </w:tc>
      </w:tr>
      <w:tr w:rsidR="00AB48E4" w:rsidRPr="00AB48E4" w14:paraId="5A5413F1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ECF3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5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C0AC7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twan Davi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A4A37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F4D4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E4F9E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WCP REFERRALS, LLC</w:t>
            </w:r>
          </w:p>
        </w:tc>
      </w:tr>
      <w:tr w:rsidR="00AB48E4" w:rsidRPr="00AB48E4" w14:paraId="28D7C1DD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DFC8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5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D000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illiam Thoma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96457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F2A52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B62C8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SMD, LLC</w:t>
            </w:r>
          </w:p>
        </w:tc>
      </w:tr>
      <w:tr w:rsidR="00AB48E4" w:rsidRPr="00AB48E4" w14:paraId="64B68B58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50E4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4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72AA1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gela Smallwood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31F0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FA02A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4492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HE ESSENTIALS GROUP, LLC</w:t>
            </w:r>
          </w:p>
        </w:tc>
      </w:tr>
      <w:tr w:rsidR="00AB48E4" w:rsidRPr="00AB48E4" w14:paraId="0FBF6595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CA1A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42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393E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andon Cobb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6F1E1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E2A2F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92973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O BRENT INC</w:t>
            </w:r>
          </w:p>
        </w:tc>
      </w:tr>
      <w:tr w:rsidR="00AB48E4" w:rsidRPr="00AB48E4" w14:paraId="622B7B9A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8C7B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4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0389D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lila Zewdi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C7B7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A379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2352C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YA REAL ESTATE BROKERAGE, LLC</w:t>
            </w:r>
          </w:p>
        </w:tc>
      </w:tr>
      <w:tr w:rsidR="00AB48E4" w:rsidRPr="00AB48E4" w14:paraId="22A1FCD8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19E9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SP4000155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9D999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ohn Jame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19F91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4D86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E5EA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Properties</w:t>
            </w:r>
          </w:p>
        </w:tc>
      </w:tr>
      <w:tr w:rsidR="00AB48E4" w:rsidRPr="00AB48E4" w14:paraId="154AE0E9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DAB9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5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C470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len Redm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E81F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6D664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A9C4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 Millennium Washington, LLC</w:t>
            </w:r>
          </w:p>
        </w:tc>
      </w:tr>
      <w:tr w:rsidR="00AB48E4" w:rsidRPr="00AB48E4" w14:paraId="0070AF8F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30CA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5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2963D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lea Robert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E8350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6318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E7749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HARBOR TRUST REALTY, INC. </w:t>
            </w:r>
          </w:p>
        </w:tc>
      </w:tr>
      <w:tr w:rsidR="00AB48E4" w:rsidRPr="00AB48E4" w14:paraId="2B62499C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BA73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5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1BA20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iedu Ofogu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23EE3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77722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6218E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SMD, LLC</w:t>
            </w:r>
          </w:p>
        </w:tc>
      </w:tr>
      <w:tr w:rsidR="00AB48E4" w:rsidRPr="00AB48E4" w14:paraId="1FA00189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EB60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4000009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8A1F9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ENTRAL PROPERTIES MANAGEMENT LLC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BD66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8C02F6" w14:textId="59D52153" w:rsidR="00AB48E4" w:rsidRPr="00AB48E4" w:rsidRDefault="00CC16B5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al Estate </w:t>
            </w:r>
            <w:r w:rsidR="00AB48E4"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5A41E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571EDD84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79AF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18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165D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my Lattanzi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9CB26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44C2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ADD0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428FAFC6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4E7B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5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A64B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lexis Pannell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6CFB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6C914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0D2D4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Century 21 Redwood Realty</w:t>
            </w:r>
          </w:p>
        </w:tc>
      </w:tr>
      <w:tr w:rsidR="00AB48E4" w:rsidRPr="00AB48E4" w14:paraId="253ADDAF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71FB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5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9633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rryl Moor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0FE86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52C24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F507D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P REALTY LLC</w:t>
            </w:r>
          </w:p>
        </w:tc>
      </w:tr>
      <w:tr w:rsidR="00AB48E4" w:rsidRPr="00AB48E4" w14:paraId="7E39C43B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751E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5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EB24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IMOTHY-JAY MORT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3A756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B6FD4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F9F9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rban Compass</w:t>
            </w:r>
          </w:p>
        </w:tc>
      </w:tr>
      <w:tr w:rsidR="00AB48E4" w:rsidRPr="00AB48E4" w14:paraId="6359CB9F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A18F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6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0CE6F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ennis Hauck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04874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5FBC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5873A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EICHERT COMPANY OF MARYLAND, INC.</w:t>
            </w:r>
          </w:p>
        </w:tc>
      </w:tr>
      <w:tr w:rsidR="00AB48E4" w:rsidRPr="00AB48E4" w14:paraId="1349CE64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5799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4000016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56B3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ahid Khugyani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A012E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0DDB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5794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kon Realty</w:t>
            </w:r>
          </w:p>
        </w:tc>
      </w:tr>
      <w:tr w:rsidR="00AB48E4" w:rsidRPr="00AB48E4" w14:paraId="4FB8877F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F9E0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5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D77B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ovahsheah Primros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74C4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6FA1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62A1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reedom Realty</w:t>
            </w:r>
          </w:p>
        </w:tc>
      </w:tr>
      <w:tr w:rsidR="00AB48E4" w:rsidRPr="00AB48E4" w14:paraId="51913DCE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2EB4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4000015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7E77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ristina Macr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F7ABC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pgrad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84D7B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36D3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P COMMERCIAL, LLC</w:t>
            </w:r>
          </w:p>
        </w:tc>
      </w:tr>
      <w:tr w:rsidR="00AB48E4" w:rsidRPr="00AB48E4" w14:paraId="3665BFAA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CE07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BF4000002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C7D9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lisha Melvi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AAD87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EC8B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dependent Broker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A7B20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6A66AD0A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69FA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4000009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D844D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BG Management Services, L.L.C.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54D7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9769E" w14:textId="606C590C" w:rsidR="00AB48E4" w:rsidRPr="00AB48E4" w:rsidRDefault="00CC16B5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al Estate </w:t>
            </w:r>
            <w:r w:rsidR="00AB48E4"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rganizati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1861A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70139417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9380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4000016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B6D40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ance Marin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F21EC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eciprocity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93FCA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517C2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BRE, INC</w:t>
            </w:r>
          </w:p>
        </w:tc>
      </w:tr>
      <w:tr w:rsidR="00AB48E4" w:rsidRPr="00AB48E4" w14:paraId="3A3E7F0F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5269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7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46995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Visal Duong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749B2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21CF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ED14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ERRA GROUP MCLEAN, LLC</w:t>
            </w:r>
          </w:p>
        </w:tc>
      </w:tr>
      <w:tr w:rsidR="00AB48E4" w:rsidRPr="00AB48E4" w14:paraId="49FD0C53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D312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4000017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267D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rika Toscani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05E34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EC8AD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96F33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057780C6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E9E5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7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DA02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llen Schwartz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15367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D6F4E0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7D356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 MID-ATLANTIC LLC</w:t>
            </w:r>
          </w:p>
        </w:tc>
      </w:tr>
      <w:tr w:rsidR="00AB48E4" w:rsidRPr="00AB48E4" w14:paraId="39B684BA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3EE2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7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4B0F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ily Reaga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639F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0B909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6465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rban Compass</w:t>
            </w:r>
          </w:p>
        </w:tc>
      </w:tr>
      <w:tr w:rsidR="00AB48E4" w:rsidRPr="00AB48E4" w14:paraId="7C58D5E1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EA1B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SP4000156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5EFAF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onald Pavi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CFB25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AC70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B1E2D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irfax Realty of Falls Church , LLC</w:t>
            </w:r>
          </w:p>
        </w:tc>
      </w:tr>
      <w:tr w:rsidR="00AB48E4" w:rsidRPr="00AB48E4" w14:paraId="1D480FDF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20F4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6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0D80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ndricka Gardn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D730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C249C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96264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he Home Team Real Estate</w:t>
            </w:r>
          </w:p>
        </w:tc>
      </w:tr>
      <w:tr w:rsidR="00AB48E4" w:rsidRPr="00AB48E4" w14:paraId="05B0DFAB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5A4D1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7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E0D8B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zzmine Jacks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E6C8C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28F5A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26DF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 MID-ATLANTIC LLC</w:t>
            </w:r>
          </w:p>
        </w:tc>
      </w:tr>
      <w:tr w:rsidR="00AB48E4" w:rsidRPr="00AB48E4" w14:paraId="1264D5A2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1552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7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D5FB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andon Higgin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3DA42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CF609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B9FE7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EARSON SMITH REALTY, LLC</w:t>
            </w:r>
          </w:p>
        </w:tc>
      </w:tr>
      <w:tr w:rsidR="00AB48E4" w:rsidRPr="00AB48E4" w14:paraId="42FC25E9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4619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4000017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01EC5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sther Camarott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404A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own grad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C2F54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oker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48554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P REALTY LLC</w:t>
            </w:r>
          </w:p>
        </w:tc>
      </w:tr>
      <w:tr w:rsidR="00AB48E4" w:rsidRPr="00AB48E4" w14:paraId="7F701B07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7406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7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7F54D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gan Moulton-Lev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E67B4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13E4B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990A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&amp;C ATLANTIC REAL ESTATE INC</w:t>
            </w:r>
          </w:p>
        </w:tc>
      </w:tr>
      <w:tr w:rsidR="00AB48E4" w:rsidRPr="00AB48E4" w14:paraId="78E49C52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9E81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20020124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DA4AB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ynthia Thoma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7158CD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686FEF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9B1E4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AB48E4" w:rsidRPr="00AB48E4" w14:paraId="6348C726" w14:textId="77777777" w:rsidTr="00AB48E4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DE78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7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B81C0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ara Campbell Lussi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19223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2B61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50012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EARSON SMITH REALTY, LLC</w:t>
            </w:r>
          </w:p>
        </w:tc>
      </w:tr>
      <w:tr w:rsidR="00AB48E4" w:rsidRPr="00AB48E4" w14:paraId="1213AB77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CED6B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7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D224C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ichael Corum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19A45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25234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D88283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ller Williams</w:t>
            </w:r>
          </w:p>
        </w:tc>
      </w:tr>
      <w:tr w:rsidR="00AB48E4" w:rsidRPr="00AB48E4" w14:paraId="6B874B71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5BFD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7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D32C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oy Brow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520BC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9ACB6E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7AF149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ys Realty LLC</w:t>
            </w:r>
          </w:p>
        </w:tc>
      </w:tr>
      <w:tr w:rsidR="00AB48E4" w:rsidRPr="00AB48E4" w14:paraId="6A91AEE9" w14:textId="77777777" w:rsidTr="00AB48E4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62AA8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4000158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7F4B92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lejandro Meriles-Medin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2E006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94B07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202755" w14:textId="77777777" w:rsidR="00AB48E4" w:rsidRPr="00AB48E4" w:rsidRDefault="00AB48E4" w:rsidP="00AB48E4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AB48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O BRENT INC</w:t>
            </w:r>
          </w:p>
        </w:tc>
      </w:tr>
    </w:tbl>
    <w:p w14:paraId="463D20DD" w14:textId="77777777" w:rsidR="00DA175F" w:rsidRDefault="00DA175F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287890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25DDD35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42A6215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05C52657" w14:textId="77777777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_____________________________</w:t>
      </w:r>
    </w:p>
    <w:p w14:paraId="6D9707E0" w14:textId="26B08AB0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 xml:space="preserve">Approved:  </w:t>
      </w:r>
      <w:r w:rsidR="00663931">
        <w:rPr>
          <w:rFonts w:ascii="Times New Roman" w:hAnsi="Times New Roman" w:cs="Times New Roman"/>
        </w:rPr>
        <w:t>Frank Pietranton</w:t>
      </w:r>
      <w:r w:rsidRPr="009714EE">
        <w:rPr>
          <w:rFonts w:ascii="Times New Roman" w:hAnsi="Times New Roman" w:cs="Times New Roman"/>
        </w:rPr>
        <w:t>, Chair</w:t>
      </w:r>
    </w:p>
    <w:p w14:paraId="74A0D99C" w14:textId="3088FCB7" w:rsidR="009714EE" w:rsidRDefault="00CE34E9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: </w:t>
      </w:r>
      <w:r w:rsidR="00BF075D">
        <w:rPr>
          <w:rFonts w:ascii="Times New Roman" w:hAnsi="Times New Roman" w:cs="Times New Roman"/>
        </w:rPr>
        <w:t>May 10</w:t>
      </w:r>
      <w:r w:rsidR="00B36C3B" w:rsidRPr="00B36C3B">
        <w:rPr>
          <w:rFonts w:ascii="Times New Roman" w:hAnsi="Times New Roman" w:cs="Times New Roman"/>
        </w:rPr>
        <w:t>, 202</w:t>
      </w:r>
      <w:r w:rsidR="005D5636">
        <w:rPr>
          <w:rFonts w:ascii="Times New Roman" w:hAnsi="Times New Roman" w:cs="Times New Roman"/>
        </w:rPr>
        <w:t>2</w:t>
      </w:r>
    </w:p>
    <w:sectPr w:rsidR="009714EE" w:rsidSect="00060E2A">
      <w:headerReference w:type="default" r:id="rId7"/>
      <w:footerReference w:type="default" r:id="rId8"/>
      <w:pgSz w:w="15840" w:h="12240" w:orient="landscape"/>
      <w:pgMar w:top="1440" w:right="1440" w:bottom="1440" w:left="1080" w:header="2016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A68DB" w14:textId="77777777" w:rsidR="008F3DD7" w:rsidRDefault="008F3DD7" w:rsidP="00BE55D9">
      <w:r>
        <w:separator/>
      </w:r>
    </w:p>
  </w:endnote>
  <w:endnote w:type="continuationSeparator" w:id="0">
    <w:p w14:paraId="41D62737" w14:textId="77777777" w:rsidR="008F3DD7" w:rsidRDefault="008F3DD7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BCA80" w14:textId="4EDD3AD9" w:rsidR="00FC7F66" w:rsidRDefault="00FC7F66" w:rsidP="00AE447B">
    <w:pPr>
      <w:pStyle w:val="Footer"/>
      <w:ind w:left="-1350" w:hanging="9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F3081" w14:textId="77777777" w:rsidR="008F3DD7" w:rsidRDefault="008F3DD7" w:rsidP="00BE55D9">
      <w:r>
        <w:separator/>
      </w:r>
    </w:p>
  </w:footnote>
  <w:footnote w:type="continuationSeparator" w:id="0">
    <w:p w14:paraId="413D4BE8" w14:textId="77777777" w:rsidR="008F3DD7" w:rsidRDefault="008F3DD7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606A8" w14:textId="5A222652" w:rsidR="00FC7F66" w:rsidRDefault="00663931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DDC56D8" wp14:editId="5B12C701">
          <wp:simplePos x="0" y="0"/>
          <wp:positionH relativeFrom="margin">
            <wp:posOffset>3096895</wp:posOffset>
          </wp:positionH>
          <wp:positionV relativeFrom="margin">
            <wp:posOffset>-911225</wp:posOffset>
          </wp:positionV>
          <wp:extent cx="1844040" cy="732790"/>
          <wp:effectExtent l="0" t="0" r="3810" b="0"/>
          <wp:wrapTopAndBottom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434F"/>
    <w:rsid w:val="00040244"/>
    <w:rsid w:val="000414B4"/>
    <w:rsid w:val="000530D2"/>
    <w:rsid w:val="00060E2A"/>
    <w:rsid w:val="00072CA5"/>
    <w:rsid w:val="00093AFB"/>
    <w:rsid w:val="000A1E7C"/>
    <w:rsid w:val="000A7C3A"/>
    <w:rsid w:val="000C07BC"/>
    <w:rsid w:val="000D077F"/>
    <w:rsid w:val="000D0950"/>
    <w:rsid w:val="000D0E6D"/>
    <w:rsid w:val="000D7179"/>
    <w:rsid w:val="000E6CF0"/>
    <w:rsid w:val="001056E8"/>
    <w:rsid w:val="00136C7E"/>
    <w:rsid w:val="0014437A"/>
    <w:rsid w:val="001663FF"/>
    <w:rsid w:val="00174E24"/>
    <w:rsid w:val="001853D0"/>
    <w:rsid w:val="001A589E"/>
    <w:rsid w:val="001C0F65"/>
    <w:rsid w:val="001D7EB0"/>
    <w:rsid w:val="001F0E5C"/>
    <w:rsid w:val="001F624D"/>
    <w:rsid w:val="00204068"/>
    <w:rsid w:val="0020470C"/>
    <w:rsid w:val="00211A81"/>
    <w:rsid w:val="00215FA2"/>
    <w:rsid w:val="00240988"/>
    <w:rsid w:val="002428BD"/>
    <w:rsid w:val="00275BE6"/>
    <w:rsid w:val="002821B5"/>
    <w:rsid w:val="002931BC"/>
    <w:rsid w:val="002A010C"/>
    <w:rsid w:val="002A3017"/>
    <w:rsid w:val="002B23C8"/>
    <w:rsid w:val="002E20DD"/>
    <w:rsid w:val="002F1E44"/>
    <w:rsid w:val="003301EC"/>
    <w:rsid w:val="003474E4"/>
    <w:rsid w:val="00365685"/>
    <w:rsid w:val="00370936"/>
    <w:rsid w:val="0038650C"/>
    <w:rsid w:val="00393DEF"/>
    <w:rsid w:val="00404F02"/>
    <w:rsid w:val="004153D6"/>
    <w:rsid w:val="00416CC5"/>
    <w:rsid w:val="0042093A"/>
    <w:rsid w:val="0042209B"/>
    <w:rsid w:val="004406F9"/>
    <w:rsid w:val="004543BA"/>
    <w:rsid w:val="00472B21"/>
    <w:rsid w:val="00491629"/>
    <w:rsid w:val="004926B6"/>
    <w:rsid w:val="00496430"/>
    <w:rsid w:val="004C3B05"/>
    <w:rsid w:val="004D2F10"/>
    <w:rsid w:val="004E6779"/>
    <w:rsid w:val="00515085"/>
    <w:rsid w:val="00524D1A"/>
    <w:rsid w:val="00526D60"/>
    <w:rsid w:val="00527B28"/>
    <w:rsid w:val="00541341"/>
    <w:rsid w:val="00550FF8"/>
    <w:rsid w:val="0055552D"/>
    <w:rsid w:val="005922C4"/>
    <w:rsid w:val="005A4156"/>
    <w:rsid w:val="005B0C02"/>
    <w:rsid w:val="005B7A7A"/>
    <w:rsid w:val="005D5636"/>
    <w:rsid w:val="005F157D"/>
    <w:rsid w:val="005F44E3"/>
    <w:rsid w:val="006074A3"/>
    <w:rsid w:val="006212B4"/>
    <w:rsid w:val="006558D3"/>
    <w:rsid w:val="00663931"/>
    <w:rsid w:val="00666B68"/>
    <w:rsid w:val="00686BA9"/>
    <w:rsid w:val="006915A5"/>
    <w:rsid w:val="006B3272"/>
    <w:rsid w:val="006E015A"/>
    <w:rsid w:val="006F4EF4"/>
    <w:rsid w:val="006F649F"/>
    <w:rsid w:val="00704203"/>
    <w:rsid w:val="0072525E"/>
    <w:rsid w:val="007258A8"/>
    <w:rsid w:val="007A61B0"/>
    <w:rsid w:val="007D46A0"/>
    <w:rsid w:val="007D73BC"/>
    <w:rsid w:val="007E5608"/>
    <w:rsid w:val="007F157F"/>
    <w:rsid w:val="007F4998"/>
    <w:rsid w:val="008025DA"/>
    <w:rsid w:val="00823F87"/>
    <w:rsid w:val="00824788"/>
    <w:rsid w:val="008266AA"/>
    <w:rsid w:val="00827362"/>
    <w:rsid w:val="0084659C"/>
    <w:rsid w:val="0086108D"/>
    <w:rsid w:val="008656BF"/>
    <w:rsid w:val="00874436"/>
    <w:rsid w:val="00877FAB"/>
    <w:rsid w:val="008858E3"/>
    <w:rsid w:val="00894F25"/>
    <w:rsid w:val="008A3AC5"/>
    <w:rsid w:val="008A3F5A"/>
    <w:rsid w:val="008B441A"/>
    <w:rsid w:val="008B74FF"/>
    <w:rsid w:val="008C680D"/>
    <w:rsid w:val="008F11A8"/>
    <w:rsid w:val="008F3DD7"/>
    <w:rsid w:val="009014DD"/>
    <w:rsid w:val="00911692"/>
    <w:rsid w:val="00924FD4"/>
    <w:rsid w:val="00957BD7"/>
    <w:rsid w:val="009714EE"/>
    <w:rsid w:val="009A67BB"/>
    <w:rsid w:val="009A79F1"/>
    <w:rsid w:val="009B5E1A"/>
    <w:rsid w:val="009B7AED"/>
    <w:rsid w:val="009D1415"/>
    <w:rsid w:val="009D2683"/>
    <w:rsid w:val="009D50AB"/>
    <w:rsid w:val="009E701E"/>
    <w:rsid w:val="009F3CA7"/>
    <w:rsid w:val="00A11B34"/>
    <w:rsid w:val="00A16396"/>
    <w:rsid w:val="00A22292"/>
    <w:rsid w:val="00A26AC0"/>
    <w:rsid w:val="00A27F26"/>
    <w:rsid w:val="00A5247B"/>
    <w:rsid w:val="00A673EE"/>
    <w:rsid w:val="00A8240E"/>
    <w:rsid w:val="00A82FCC"/>
    <w:rsid w:val="00AA00C2"/>
    <w:rsid w:val="00AB1A6B"/>
    <w:rsid w:val="00AB48E4"/>
    <w:rsid w:val="00AD03C4"/>
    <w:rsid w:val="00AD312E"/>
    <w:rsid w:val="00AD5A0F"/>
    <w:rsid w:val="00AE1E25"/>
    <w:rsid w:val="00AE447B"/>
    <w:rsid w:val="00AF3EBF"/>
    <w:rsid w:val="00B014E7"/>
    <w:rsid w:val="00B0239E"/>
    <w:rsid w:val="00B1418D"/>
    <w:rsid w:val="00B178B0"/>
    <w:rsid w:val="00B22523"/>
    <w:rsid w:val="00B36C3B"/>
    <w:rsid w:val="00B533CF"/>
    <w:rsid w:val="00BE55D9"/>
    <w:rsid w:val="00BF075D"/>
    <w:rsid w:val="00BF20E4"/>
    <w:rsid w:val="00BF286A"/>
    <w:rsid w:val="00C23FF1"/>
    <w:rsid w:val="00C24583"/>
    <w:rsid w:val="00C27458"/>
    <w:rsid w:val="00C435C3"/>
    <w:rsid w:val="00C52A14"/>
    <w:rsid w:val="00C72971"/>
    <w:rsid w:val="00C93D2C"/>
    <w:rsid w:val="00CC16B5"/>
    <w:rsid w:val="00CC7720"/>
    <w:rsid w:val="00CE34E9"/>
    <w:rsid w:val="00CF2147"/>
    <w:rsid w:val="00CF4B2B"/>
    <w:rsid w:val="00D1614E"/>
    <w:rsid w:val="00D34140"/>
    <w:rsid w:val="00D61D0E"/>
    <w:rsid w:val="00D73DA4"/>
    <w:rsid w:val="00D83A5C"/>
    <w:rsid w:val="00D871CB"/>
    <w:rsid w:val="00D91634"/>
    <w:rsid w:val="00D94751"/>
    <w:rsid w:val="00D961CD"/>
    <w:rsid w:val="00DA175F"/>
    <w:rsid w:val="00DA4F8B"/>
    <w:rsid w:val="00DB57C1"/>
    <w:rsid w:val="00DE1ADD"/>
    <w:rsid w:val="00DF0454"/>
    <w:rsid w:val="00DF67C8"/>
    <w:rsid w:val="00E13200"/>
    <w:rsid w:val="00E14C9A"/>
    <w:rsid w:val="00E214A5"/>
    <w:rsid w:val="00E31DC5"/>
    <w:rsid w:val="00E32F3A"/>
    <w:rsid w:val="00E354F8"/>
    <w:rsid w:val="00E4469E"/>
    <w:rsid w:val="00E546CF"/>
    <w:rsid w:val="00E553FA"/>
    <w:rsid w:val="00E579BB"/>
    <w:rsid w:val="00E71AF3"/>
    <w:rsid w:val="00E7479F"/>
    <w:rsid w:val="00EB2E00"/>
    <w:rsid w:val="00ED28DC"/>
    <w:rsid w:val="00EF3C0C"/>
    <w:rsid w:val="00EF6A5F"/>
    <w:rsid w:val="00F14F64"/>
    <w:rsid w:val="00F26D43"/>
    <w:rsid w:val="00F3724C"/>
    <w:rsid w:val="00F47BBD"/>
    <w:rsid w:val="00F51B2F"/>
    <w:rsid w:val="00F67BD5"/>
    <w:rsid w:val="00F94991"/>
    <w:rsid w:val="00F95C32"/>
    <w:rsid w:val="00FB3EB5"/>
    <w:rsid w:val="00FB76F9"/>
    <w:rsid w:val="00FC526B"/>
    <w:rsid w:val="00FC7F66"/>
    <w:rsid w:val="00FD521D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  <w14:docId w14:val="11AE1214"/>
  <w15:docId w15:val="{9679D1F5-874D-42E7-B933-90CA11279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447B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74E24"/>
    <w:rPr>
      <w:color w:val="954F72"/>
      <w:u w:val="single"/>
    </w:rPr>
  </w:style>
  <w:style w:type="paragraph" w:customStyle="1" w:styleId="msonormal0">
    <w:name w:val="msonormal"/>
    <w:basedOn w:val="Normal"/>
    <w:rsid w:val="00174E2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5">
    <w:name w:val="xl65"/>
    <w:basedOn w:val="Normal"/>
    <w:rsid w:val="00174E2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66">
    <w:name w:val="xl66"/>
    <w:basedOn w:val="Normal"/>
    <w:rsid w:val="00174E24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67">
    <w:name w:val="xl67"/>
    <w:basedOn w:val="Normal"/>
    <w:rsid w:val="00174E2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68">
    <w:name w:val="xl68"/>
    <w:basedOn w:val="Normal"/>
    <w:rsid w:val="00174E2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69">
    <w:name w:val="xl69"/>
    <w:basedOn w:val="Normal"/>
    <w:rsid w:val="00174E24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70">
    <w:name w:val="xl70"/>
    <w:basedOn w:val="Normal"/>
    <w:rsid w:val="00174E2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212529"/>
    </w:rPr>
  </w:style>
  <w:style w:type="paragraph" w:customStyle="1" w:styleId="xl71">
    <w:name w:val="xl71"/>
    <w:basedOn w:val="Normal"/>
    <w:rsid w:val="00174E2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202429"/>
    </w:rPr>
  </w:style>
  <w:style w:type="paragraph" w:customStyle="1" w:styleId="xl72">
    <w:name w:val="xl72"/>
    <w:basedOn w:val="Normal"/>
    <w:rsid w:val="00174E2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73">
    <w:name w:val="xl73"/>
    <w:basedOn w:val="Normal"/>
    <w:rsid w:val="00174E2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74">
    <w:name w:val="xl74"/>
    <w:basedOn w:val="Normal"/>
    <w:rsid w:val="00174E24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75">
    <w:name w:val="xl75"/>
    <w:basedOn w:val="Normal"/>
    <w:rsid w:val="00174E24"/>
    <w:pPr>
      <w:pBdr>
        <w:left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76">
    <w:name w:val="xl76"/>
    <w:basedOn w:val="Normal"/>
    <w:rsid w:val="00174E24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77">
    <w:name w:val="xl77"/>
    <w:basedOn w:val="Normal"/>
    <w:rsid w:val="00174E24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78">
    <w:name w:val="xl78"/>
    <w:basedOn w:val="Normal"/>
    <w:rsid w:val="00174E24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79">
    <w:name w:val="xl79"/>
    <w:basedOn w:val="Normal"/>
    <w:rsid w:val="00174E24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212529"/>
    </w:rPr>
  </w:style>
  <w:style w:type="paragraph" w:customStyle="1" w:styleId="xl80">
    <w:name w:val="xl80"/>
    <w:basedOn w:val="Normal"/>
    <w:rsid w:val="00174E24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81">
    <w:name w:val="xl81"/>
    <w:basedOn w:val="Normal"/>
    <w:rsid w:val="00174E2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82">
    <w:name w:val="xl82"/>
    <w:basedOn w:val="Normal"/>
    <w:rsid w:val="00174E2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83">
    <w:name w:val="xl83"/>
    <w:basedOn w:val="Normal"/>
    <w:rsid w:val="00174E2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84">
    <w:name w:val="xl84"/>
    <w:basedOn w:val="Normal"/>
    <w:rsid w:val="00174E24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85">
    <w:name w:val="xl85"/>
    <w:basedOn w:val="Normal"/>
    <w:rsid w:val="00174E24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86">
    <w:name w:val="xl86"/>
    <w:basedOn w:val="Normal"/>
    <w:rsid w:val="00174E2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87">
    <w:name w:val="xl87"/>
    <w:basedOn w:val="Normal"/>
    <w:rsid w:val="00174E2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88">
    <w:name w:val="xl88"/>
    <w:basedOn w:val="Normal"/>
    <w:rsid w:val="00174E24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89">
    <w:name w:val="xl89"/>
    <w:basedOn w:val="Normal"/>
    <w:rsid w:val="00174E2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90">
    <w:name w:val="xl90"/>
    <w:basedOn w:val="Normal"/>
    <w:rsid w:val="00174E24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91">
    <w:name w:val="xl91"/>
    <w:basedOn w:val="Normal"/>
    <w:rsid w:val="00174E2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92">
    <w:name w:val="xl92"/>
    <w:basedOn w:val="Normal"/>
    <w:rsid w:val="00174E24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</w:rPr>
  </w:style>
  <w:style w:type="paragraph" w:customStyle="1" w:styleId="xl93">
    <w:name w:val="xl93"/>
    <w:basedOn w:val="Normal"/>
    <w:rsid w:val="00174E2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  <w:sz w:val="23"/>
      <w:szCs w:val="23"/>
    </w:rPr>
  </w:style>
  <w:style w:type="paragraph" w:customStyle="1" w:styleId="xl94">
    <w:name w:val="xl94"/>
    <w:basedOn w:val="Normal"/>
    <w:rsid w:val="00174E2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95">
    <w:name w:val="xl95"/>
    <w:basedOn w:val="Normal"/>
    <w:rsid w:val="00174E2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96">
    <w:name w:val="xl96"/>
    <w:basedOn w:val="Normal"/>
    <w:rsid w:val="00174E2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97">
    <w:name w:val="xl97"/>
    <w:basedOn w:val="Normal"/>
    <w:rsid w:val="00174E24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98">
    <w:name w:val="xl98"/>
    <w:basedOn w:val="Normal"/>
    <w:rsid w:val="00174E24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99">
    <w:name w:val="xl99"/>
    <w:basedOn w:val="Normal"/>
    <w:rsid w:val="00174E24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</w:rPr>
  </w:style>
  <w:style w:type="paragraph" w:customStyle="1" w:styleId="xl100">
    <w:name w:val="xl100"/>
    <w:basedOn w:val="Normal"/>
    <w:rsid w:val="00174E24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</w:rPr>
  </w:style>
  <w:style w:type="paragraph" w:customStyle="1" w:styleId="xl101">
    <w:name w:val="xl101"/>
    <w:basedOn w:val="Normal"/>
    <w:rsid w:val="00174E24"/>
    <w:pPr>
      <w:pBdr>
        <w:top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</w:rPr>
  </w:style>
  <w:style w:type="paragraph" w:customStyle="1" w:styleId="xl102">
    <w:name w:val="xl102"/>
    <w:basedOn w:val="Normal"/>
    <w:rsid w:val="00174E24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Century Gothic" w:eastAsia="Times New Roman" w:hAnsi="Century Gothic" w:cs="Times New Roman"/>
      <w:color w:val="212529"/>
    </w:rPr>
  </w:style>
  <w:style w:type="paragraph" w:customStyle="1" w:styleId="xl103">
    <w:name w:val="xl103"/>
    <w:basedOn w:val="Normal"/>
    <w:rsid w:val="00174E2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212529"/>
      <w:sz w:val="20"/>
      <w:szCs w:val="20"/>
    </w:rPr>
  </w:style>
  <w:style w:type="paragraph" w:customStyle="1" w:styleId="xl104">
    <w:name w:val="xl104"/>
    <w:basedOn w:val="Normal"/>
    <w:rsid w:val="00174E2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5">
    <w:name w:val="xl105"/>
    <w:basedOn w:val="Normal"/>
    <w:rsid w:val="00174E24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6">
    <w:name w:val="xl106"/>
    <w:basedOn w:val="Normal"/>
    <w:rsid w:val="00174E24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107">
    <w:name w:val="xl107"/>
    <w:basedOn w:val="Normal"/>
    <w:rsid w:val="00174E2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3">
    <w:name w:val="xl63"/>
    <w:basedOn w:val="Normal"/>
    <w:rsid w:val="00E14C9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64">
    <w:name w:val="xl64"/>
    <w:basedOn w:val="Normal"/>
    <w:rsid w:val="00E14C9A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1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16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2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5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2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D7EAA6-4A66-4FC7-816D-D41154D1E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330</Words>
  <Characters>758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8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dc:description/>
  <cp:lastModifiedBy>Williams, Stacey A. (DCRA)</cp:lastModifiedBy>
  <cp:revision>3</cp:revision>
  <cp:lastPrinted>2020-01-08T19:49:00Z</cp:lastPrinted>
  <dcterms:created xsi:type="dcterms:W3CDTF">2022-05-05T15:13:00Z</dcterms:created>
  <dcterms:modified xsi:type="dcterms:W3CDTF">2022-05-05T15:22:00Z</dcterms:modified>
</cp:coreProperties>
</file>